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31857b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31857b8-3e7b-11ec-a369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52:4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NElEQVR42s1WMY4EMQxC9wH//5f8gAMiXbPNSXax0WiSmcLCBuNAH4v4qn8Axm9hOP3gDz7Xf/9BI80osXLys42HmRwcUP04iJe0Cc4cxXPCQ+Z9EC8l85YiXtQvpftbB/x2gdaOEVZDy3zZjWTUOGt85jXS40TWPS3zTV8YV5Fqz69JdaZFljKu8dGw5gnnhd/zwcfwpHhrflEiHJTxBM4Fvucsem2yxhcvmEdH3mt+nSgcqv6313NErFQvRQzCdX+k2RS9sLJe+18g1k2BdvEyXoh4LLOeuvdnFFksOs281l8F0xYO09r7M8oH6oRr/dWe9WwmA0kX8yObFdhJd3E/SCTXMZali/uBnlIy3U7uG9WJyc0oOYinWqDQqXRQPxWX6vwX94OkHGfOhLvQ3/fed38B7axnqSIRXl4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can't make phone calls all day lo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31857b8-3e7b-11ec-a369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52:4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031857b8-3e7b-11ec-a369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031857b8-3e7b-11ec-a369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31857b8</dc:title>
  <dc:creator/>
  <cp:keywords/>
  <dcterms:created xsi:type="dcterms:W3CDTF">2026-05-03T11:52:43Z</dcterms:created>
  <dcterms:modified xsi:type="dcterms:W3CDTF">2026-05-03T11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